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39B24" w14:textId="0B392B4F" w:rsidR="00FC6422" w:rsidRPr="0082598B" w:rsidRDefault="00AA73CF" w:rsidP="0082598B">
      <w:pPr>
        <w:ind w:left="567"/>
        <w:rPr>
          <w:rFonts w:ascii="Open Sans" w:hAnsi="Open Sans" w:cs="Open Sans"/>
          <w:b/>
          <w:bCs/>
          <w:sz w:val="32"/>
          <w:szCs w:val="28"/>
          <w:u w:val="single"/>
        </w:rPr>
      </w:pPr>
      <w:r>
        <w:rPr>
          <w:rFonts w:ascii="Open Sans" w:hAnsi="Open Sans" w:cs="Open Sans"/>
          <w:b/>
          <w:bCs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379D14" wp14:editId="7D3B7B34">
                <wp:simplePos x="0" y="0"/>
                <wp:positionH relativeFrom="column">
                  <wp:posOffset>7170420</wp:posOffset>
                </wp:positionH>
                <wp:positionV relativeFrom="paragraph">
                  <wp:posOffset>-329565</wp:posOffset>
                </wp:positionV>
                <wp:extent cx="3543300" cy="3387090"/>
                <wp:effectExtent l="0" t="0" r="19050" b="22860"/>
                <wp:wrapNone/>
                <wp:docPr id="9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338709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CD75E9E" w14:textId="1BE466F6" w:rsidR="00EE6CEA" w:rsidRPr="00AA73CF" w:rsidRDefault="00EE6CEA" w:rsidP="00EE6CEA">
                            <w:pPr>
                              <w:rPr>
                                <w:rFonts w:ascii="Open Sans" w:hAnsi="Open Sans" w:cs="Open Sans"/>
                                <w:sz w:val="22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2"/>
                              </w:rPr>
                              <w:t xml:space="preserve">Aufbau der </w:t>
                            </w:r>
                            <w:r w:rsidRPr="00AA73CF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</w:rPr>
                              <w:t>Routingtabelle</w:t>
                            </w:r>
                          </w:p>
                          <w:p w14:paraId="7D55C284" w14:textId="77777777" w:rsidR="00EE6CEA" w:rsidRPr="00AA73CF" w:rsidRDefault="00EE6CEA" w:rsidP="00EE6CEA">
                            <w:p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Welche </w:t>
                            </w:r>
                            <w:proofErr w:type="spellStart"/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informationen</w:t>
                            </w:r>
                            <w:proofErr w:type="spellEnd"/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 müssen in der Tabelle Gespeichert werden?</w:t>
                            </w:r>
                          </w:p>
                          <w:p w14:paraId="5E142A1A" w14:textId="77777777" w:rsidR="00EE6CEA" w:rsidRPr="00AA73CF" w:rsidRDefault="00EE6CEA" w:rsidP="00EE6CEA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IP Adress-Bereich des jeweiligen Ziels</w:t>
                            </w:r>
                          </w:p>
                          <w:p w14:paraId="46A013DE" w14:textId="77777777" w:rsidR="00EE6CEA" w:rsidRPr="00AA73CF" w:rsidRDefault="00EE6CEA" w:rsidP="00EE6CEA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IP Adresse des nächsten Routers (= Gateway)</w:t>
                            </w:r>
                          </w:p>
                          <w:p w14:paraId="0626FF1F" w14:textId="77777777" w:rsidR="00EE6CEA" w:rsidRPr="00AA73CF" w:rsidRDefault="00EE6CEA" w:rsidP="00EE6CEA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Weg um Ziel (Ausgang zum Router)</w:t>
                            </w:r>
                          </w:p>
                          <w:p w14:paraId="21160914" w14:textId="77777777" w:rsidR="00EE6CEA" w:rsidRPr="00AA73CF" w:rsidRDefault="00EE6CEA" w:rsidP="00EE6CEA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Gateways sind dabei die Zwischenstellen. </w:t>
                            </w:r>
                          </w:p>
                          <w:p w14:paraId="6566FC4F" w14:textId="2A9465D1" w:rsidR="00EE6CEA" w:rsidRPr="00AA73CF" w:rsidRDefault="00EE6CEA" w:rsidP="00EE6CEA">
                            <w:pPr>
                              <w:pStyle w:val="Listenabsatz"/>
                              <w:numPr>
                                <w:ilvl w:val="1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 Hier im B</w:t>
                            </w:r>
                            <w:r w:rsid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eispiel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 ist die TU DD mit 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br/>
                              <w:t>RWTH Aachen nur über mehrer</w:t>
                            </w:r>
                            <w:r w:rsid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e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br/>
                              <w:t>Gateways verbunden</w:t>
                            </w:r>
                          </w:p>
                          <w:p w14:paraId="3B23EFDF" w14:textId="03617B68" w:rsidR="00EE6CEA" w:rsidRPr="00EE6CEA" w:rsidRDefault="00EE6CEA" w:rsidP="00EE6CEA">
                            <w:pPr>
                              <w:rPr>
                                <w:rFonts w:ascii="Open Sans" w:hAnsi="Open Sans" w:cs="Open Sans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79D14" id="_x0000_t202" coordsize="21600,21600" o:spt="202" path="m,l,21600r21600,l21600,xe">
                <v:stroke joinstyle="miter"/>
                <v:path gradientshapeok="t" o:connecttype="rect"/>
              </v:shapetype>
              <v:shape id="Textfeld 9" o:spid="_x0000_s1026" type="#_x0000_t202" style="position:absolute;left:0;text-align:left;margin-left:564.6pt;margin-top:-25.95pt;width:279pt;height:266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" filled="f" strokecolor="white [3212]" strokeweight="0">
                <v:textbox>
                  <w:txbxContent>
                    <w:p w14:paraId="4CD75E9E" w14:textId="1BE466F6" w:rsidR="00EE6CEA" w:rsidRPr="00AA73CF" w:rsidRDefault="00EE6CEA" w:rsidP="00EE6CEA">
                      <w:pPr>
                        <w:rPr>
                          <w:rFonts w:ascii="Open Sans" w:hAnsi="Open Sans" w:cs="Open Sans"/>
                          <w:sz w:val="22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2"/>
                        </w:rPr>
                        <w:t xml:space="preserve">Aufbau der </w:t>
                      </w:r>
                      <w:r w:rsidRPr="00AA73CF">
                        <w:rPr>
                          <w:rFonts w:ascii="Open Sans" w:hAnsi="Open Sans" w:cs="Open Sans"/>
                          <w:b/>
                          <w:bCs/>
                          <w:sz w:val="22"/>
                        </w:rPr>
                        <w:t>Routingtabelle</w:t>
                      </w:r>
                    </w:p>
                    <w:p w14:paraId="7D55C284" w14:textId="77777777" w:rsidR="00EE6CEA" w:rsidRPr="00AA73CF" w:rsidRDefault="00EE6CEA" w:rsidP="00EE6CEA">
                      <w:p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Welche </w:t>
                      </w:r>
                      <w:proofErr w:type="spellStart"/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informationen</w:t>
                      </w:r>
                      <w:proofErr w:type="spellEnd"/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 müssen in der Tabelle Gespeichert werden?</w:t>
                      </w:r>
                    </w:p>
                    <w:p w14:paraId="5E142A1A" w14:textId="77777777" w:rsidR="00EE6CEA" w:rsidRPr="00AA73CF" w:rsidRDefault="00EE6CEA" w:rsidP="00EE6CEA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IP Adress-Bereich des jeweiligen Ziels</w:t>
                      </w:r>
                    </w:p>
                    <w:p w14:paraId="46A013DE" w14:textId="77777777" w:rsidR="00EE6CEA" w:rsidRPr="00AA73CF" w:rsidRDefault="00EE6CEA" w:rsidP="00EE6CEA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IP Adresse des nächsten Routers (= Gateway)</w:t>
                      </w:r>
                    </w:p>
                    <w:p w14:paraId="0626FF1F" w14:textId="77777777" w:rsidR="00EE6CEA" w:rsidRPr="00AA73CF" w:rsidRDefault="00EE6CEA" w:rsidP="00EE6CEA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Weg um Ziel (Ausgang zum Router)</w:t>
                      </w:r>
                    </w:p>
                    <w:p w14:paraId="21160914" w14:textId="77777777" w:rsidR="00EE6CEA" w:rsidRPr="00AA73CF" w:rsidRDefault="00EE6CEA" w:rsidP="00EE6CEA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Gateways sind dabei die Zwischenstellen. </w:t>
                      </w:r>
                    </w:p>
                    <w:p w14:paraId="6566FC4F" w14:textId="2A9465D1" w:rsidR="00EE6CEA" w:rsidRPr="00AA73CF" w:rsidRDefault="00EE6CEA" w:rsidP="00EE6CEA">
                      <w:pPr>
                        <w:pStyle w:val="Listenabsatz"/>
                        <w:numPr>
                          <w:ilvl w:val="1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sym w:font="Wingdings" w:char="F0E0"/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 Hier im B</w:t>
                      </w:r>
                      <w:r w:rsid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eispiel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 ist die TU DD mit 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br/>
                        <w:t>RWTH Aachen nur über mehrer</w:t>
                      </w:r>
                      <w:r w:rsid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e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 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br/>
                        <w:t>Gateways verbunden</w:t>
                      </w:r>
                    </w:p>
                    <w:p w14:paraId="3B23EFDF" w14:textId="03617B68" w:rsidR="00EE6CEA" w:rsidRPr="00EE6CEA" w:rsidRDefault="00EE6CEA" w:rsidP="00EE6CEA">
                      <w:pPr>
                        <w:rPr>
                          <w:rFonts w:ascii="Open Sans" w:hAnsi="Open Sans" w:cs="Open Sans"/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hAnsi="Open Sans" w:cs="Open Sans"/>
          <w:b/>
          <w:bCs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A27708" wp14:editId="1650B06F">
                <wp:simplePos x="0" y="0"/>
                <wp:positionH relativeFrom="column">
                  <wp:posOffset>7172960</wp:posOffset>
                </wp:positionH>
                <wp:positionV relativeFrom="paragraph">
                  <wp:posOffset>-380365</wp:posOffset>
                </wp:positionV>
                <wp:extent cx="0" cy="4357370"/>
                <wp:effectExtent l="0" t="0" r="38100" b="24130"/>
                <wp:wrapNone/>
                <wp:docPr id="15" name="Gerader Verbinde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573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2D8CC3" id="Gerader Verbinder 1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4.8pt,-29.95pt" to="564.8pt,3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" strokecolor="#5b9bd5 [3208]" strokeweight="1.5pt">
                <v:stroke joinstyle="miter"/>
              </v:line>
            </w:pict>
          </mc:Fallback>
        </mc:AlternateContent>
      </w:r>
      <w:r>
        <w:rPr>
          <w:rFonts w:ascii="Open Sans" w:hAnsi="Open Sans" w:cs="Open Sans"/>
          <w:b/>
          <w:bCs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5576EA" wp14:editId="67BCBE22">
                <wp:simplePos x="0" y="0"/>
                <wp:positionH relativeFrom="column">
                  <wp:posOffset>3671570</wp:posOffset>
                </wp:positionH>
                <wp:positionV relativeFrom="paragraph">
                  <wp:posOffset>-381672</wp:posOffset>
                </wp:positionV>
                <wp:extent cx="0" cy="4357688"/>
                <wp:effectExtent l="0" t="0" r="38100" b="2413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57688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1D72CE" id="Gerader Verbinder 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1pt,-30.05pt" to="289.1pt,3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" strokecolor="#5b9bd5 [3208]" strokeweight="1.5pt">
                <v:stroke joinstyle="miter"/>
              </v:line>
            </w:pict>
          </mc:Fallback>
        </mc:AlternateContent>
      </w:r>
      <w:r>
        <w:rPr>
          <w:rFonts w:ascii="Open Sans" w:hAnsi="Open Sans" w:cs="Open Sans"/>
          <w:b/>
          <w:bCs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2202A1" wp14:editId="15793CD4">
                <wp:simplePos x="0" y="0"/>
                <wp:positionH relativeFrom="column">
                  <wp:posOffset>3718560</wp:posOffset>
                </wp:positionH>
                <wp:positionV relativeFrom="paragraph">
                  <wp:posOffset>-381635</wp:posOffset>
                </wp:positionV>
                <wp:extent cx="3451860" cy="2598420"/>
                <wp:effectExtent l="0" t="0" r="15240" b="11430"/>
                <wp:wrapNone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259842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6987436" w14:textId="77777777" w:rsidR="001F38D5" w:rsidRPr="00AA73CF" w:rsidRDefault="001F38D5" w:rsidP="001F38D5">
                            <w:pPr>
                              <w:rPr>
                                <w:rFonts w:ascii="Open Sans" w:hAnsi="Open Sans" w:cs="Open Sans"/>
                                <w:sz w:val="22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2"/>
                              </w:rPr>
                              <w:t xml:space="preserve">Was macht ein </w:t>
                            </w:r>
                            <w:r w:rsidRPr="00AA73CF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</w:rPr>
                              <w:t>Router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2"/>
                              </w:rPr>
                              <w:t>?</w:t>
                            </w:r>
                          </w:p>
                          <w:p w14:paraId="21AEDCBD" w14:textId="46D588FF" w:rsidR="001F38D5" w:rsidRPr="00AA73CF" w:rsidRDefault="001F38D5" w:rsidP="001F38D5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Nicht alle Geräte sind</w:t>
                            </w:r>
                            <w:r w:rsidR="00AA73CF"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 direkt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 xml:space="preserve"> im Internet miteinander verbunden </w:t>
                            </w:r>
                          </w:p>
                          <w:p w14:paraId="4C56FD13" w14:textId="77777777" w:rsidR="001F38D5" w:rsidRPr="00AA73CF" w:rsidRDefault="001F38D5" w:rsidP="001F38D5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Es gibt viele große und kleine Netzwerke. Z.B. daheim oder in der Schule bzw. Universität, aber auch Internetanbietern</w:t>
                            </w:r>
                          </w:p>
                          <w:p w14:paraId="4037A781" w14:textId="3CE7532C" w:rsidR="001F38D5" w:rsidRPr="00AA73CF" w:rsidRDefault="001F38D5" w:rsidP="001F38D5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Router sollen die Netzwerke miteinander verbinden und die Nachrichten zwischen den Netzwerken richtig weiterleiten</w:t>
                            </w:r>
                          </w:p>
                          <w:p w14:paraId="66AF793F" w14:textId="77777777" w:rsidR="001F38D5" w:rsidRPr="001F38D5" w:rsidRDefault="001F38D5">
                            <w:pPr>
                              <w:rPr>
                                <w:sz w:val="2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202A1" id="Textfeld 6" o:spid="_x0000_s1027" type="#_x0000_t202" style="position:absolute;left:0;text-align:left;margin-left:292.8pt;margin-top:-30.05pt;width:271.8pt;height:20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" filled="f" strokecolor="white [3212]" strokeweight="0">
                <v:textbox>
                  <w:txbxContent>
                    <w:p w14:paraId="06987436" w14:textId="77777777" w:rsidR="001F38D5" w:rsidRPr="00AA73CF" w:rsidRDefault="001F38D5" w:rsidP="001F38D5">
                      <w:pPr>
                        <w:rPr>
                          <w:rFonts w:ascii="Open Sans" w:hAnsi="Open Sans" w:cs="Open Sans"/>
                          <w:sz w:val="22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2"/>
                        </w:rPr>
                        <w:t xml:space="preserve">Was macht ein </w:t>
                      </w:r>
                      <w:r w:rsidRPr="00AA73CF">
                        <w:rPr>
                          <w:rFonts w:ascii="Open Sans" w:hAnsi="Open Sans" w:cs="Open Sans"/>
                          <w:b/>
                          <w:bCs/>
                          <w:sz w:val="22"/>
                        </w:rPr>
                        <w:t>Router</w:t>
                      </w:r>
                      <w:r w:rsidRPr="00AA73CF">
                        <w:rPr>
                          <w:rFonts w:ascii="Open Sans" w:hAnsi="Open Sans" w:cs="Open Sans"/>
                          <w:sz w:val="22"/>
                        </w:rPr>
                        <w:t>?</w:t>
                      </w:r>
                    </w:p>
                    <w:p w14:paraId="21AEDCBD" w14:textId="46D588FF" w:rsidR="001F38D5" w:rsidRPr="00AA73CF" w:rsidRDefault="001F38D5" w:rsidP="001F38D5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Nicht alle Geräte sind</w:t>
                      </w:r>
                      <w:r w:rsidR="00AA73CF"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 direkt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 xml:space="preserve"> im Internet miteinander verbunden </w:t>
                      </w:r>
                    </w:p>
                    <w:p w14:paraId="4C56FD13" w14:textId="77777777" w:rsidR="001F38D5" w:rsidRPr="00AA73CF" w:rsidRDefault="001F38D5" w:rsidP="001F38D5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Es gibt viele große und kleine Netzwerke. Z.B. daheim oder in der Schule bzw. Universität, aber auch Internetanbietern</w:t>
                      </w:r>
                    </w:p>
                    <w:p w14:paraId="4037A781" w14:textId="3CE7532C" w:rsidR="001F38D5" w:rsidRPr="00AA73CF" w:rsidRDefault="001F38D5" w:rsidP="001F38D5">
                      <w:pPr>
                        <w:pStyle w:val="Listenabsatz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sz w:val="20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20"/>
                        </w:rPr>
                        <w:t>Router sollen die Netzwerke miteinander verbinden und die Nachrichten zwischen den Netzwerken richtig weiterleiten</w:t>
                      </w:r>
                    </w:p>
                    <w:p w14:paraId="66AF793F" w14:textId="77777777" w:rsidR="001F38D5" w:rsidRPr="001F38D5" w:rsidRDefault="001F38D5">
                      <w:pPr>
                        <w:rPr>
                          <w:sz w:val="22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2598B" w:rsidRPr="0082598B">
        <w:rPr>
          <w:rFonts w:ascii="Open Sans" w:hAnsi="Open Sans" w:cs="Open Sans"/>
          <w:b/>
          <w:bCs/>
          <w:sz w:val="32"/>
          <w:szCs w:val="28"/>
          <w:u w:val="single"/>
        </w:rPr>
        <w:t>Routingtabellen</w:t>
      </w:r>
    </w:p>
    <w:p w14:paraId="4ED06E4D" w14:textId="4AC5715D" w:rsidR="0082598B" w:rsidRDefault="0082598B" w:rsidP="0082598B">
      <w:pPr>
        <w:ind w:left="567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Wie werden Infos im Internet verbreitet?</w:t>
      </w:r>
    </w:p>
    <w:p w14:paraId="40E177CA" w14:textId="2C64E9F0" w:rsidR="0082598B" w:rsidRPr="00AA73CF" w:rsidRDefault="0082598B" w:rsidP="0082598B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A73CF">
        <w:rPr>
          <w:rFonts w:ascii="Open Sans" w:hAnsi="Open Sans" w:cs="Open Sans"/>
          <w:sz w:val="20"/>
          <w:szCs w:val="20"/>
        </w:rPr>
        <w:t>Kleine Pakete (egal ob Telefonat, Mail o.ä.)</w:t>
      </w:r>
    </w:p>
    <w:p w14:paraId="0677EDBF" w14:textId="1A594851" w:rsidR="0082598B" w:rsidRPr="00AA73CF" w:rsidRDefault="0082598B" w:rsidP="0082598B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A73CF">
        <w:rPr>
          <w:rFonts w:ascii="Open Sans" w:hAnsi="Open Sans" w:cs="Open San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5995DD5" wp14:editId="6E380E69">
            <wp:simplePos x="0" y="0"/>
            <wp:positionH relativeFrom="column">
              <wp:posOffset>304800</wp:posOffset>
            </wp:positionH>
            <wp:positionV relativeFrom="paragraph">
              <wp:posOffset>424815</wp:posOffset>
            </wp:positionV>
            <wp:extent cx="3152775" cy="1017430"/>
            <wp:effectExtent l="0" t="0" r="0" b="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01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73CF">
        <w:rPr>
          <w:rFonts w:ascii="Open Sans" w:hAnsi="Open Sans" w:cs="Open Sans"/>
          <w:sz w:val="20"/>
          <w:szCs w:val="20"/>
        </w:rPr>
        <w:t>Man benötigt einen Inhalt, Umschlag</w:t>
      </w:r>
      <w:r w:rsidRPr="00AA73CF">
        <w:rPr>
          <w:rFonts w:ascii="Open Sans" w:hAnsi="Open Sans" w:cs="Open Sans"/>
          <w:sz w:val="20"/>
          <w:szCs w:val="20"/>
        </w:rPr>
        <w:br/>
        <w:t>sowie Sender und Empfängeradresse</w:t>
      </w:r>
    </w:p>
    <w:p w14:paraId="125AC379" w14:textId="38E1523A" w:rsidR="0082598B" w:rsidRPr="0082598B" w:rsidRDefault="00AA73CF" w:rsidP="0082598B">
      <w:pPr>
        <w:rPr>
          <w:rFonts w:ascii="Open Sans" w:hAnsi="Open Sans" w:cs="Open Sans"/>
          <w:sz w:val="22"/>
        </w:rPr>
      </w:pPr>
      <w:r>
        <w:rPr>
          <w:rFonts w:ascii="Open Sans" w:hAnsi="Open Sans" w:cs="Open Sans"/>
          <w:noProof/>
          <w:sz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57388F0" wp14:editId="7D0C5EAA">
                <wp:simplePos x="0" y="0"/>
                <wp:positionH relativeFrom="column">
                  <wp:posOffset>3786554</wp:posOffset>
                </wp:positionH>
                <wp:positionV relativeFrom="paragraph">
                  <wp:posOffset>107364</wp:posOffset>
                </wp:positionV>
                <wp:extent cx="3467100" cy="2420815"/>
                <wp:effectExtent l="0" t="0" r="19050" b="17780"/>
                <wp:wrapNone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0" cy="2420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05C26DC" w14:textId="54A0D0F8" w:rsidR="00AA73CF" w:rsidRPr="00AA73CF" w:rsidRDefault="00AA73CF" w:rsidP="00AA73CF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0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0"/>
                              </w:rPr>
                              <w:t>Netzadressen</w:t>
                            </w:r>
                          </w:p>
                          <w:p w14:paraId="5A4B823D" w14:textId="7027D27F" w:rsidR="00AA73CF" w:rsidRPr="00AA73CF" w:rsidRDefault="00AA73CF" w:rsidP="00AA73CF">
                            <w:p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Netzwerke haben unterschiedliche Netzadressen, welche einen Bereich von IP-Adressen umfassen. 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sym w:font="Wingdings" w:char="F0E0"/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141.76.0.0-141.76.255.255. </w:t>
                            </w:r>
                          </w:p>
                          <w:p w14:paraId="1DD04078" w14:textId="5715C990" w:rsidR="00AA73CF" w:rsidRPr="00AA73CF" w:rsidRDefault="00AA73CF" w:rsidP="00AA73CF">
                            <w:p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Ein Paket hat immer eine Zieladresse</w:t>
                            </w:r>
                          </w:p>
                          <w:p w14:paraId="5945FB0F" w14:textId="79E27CAA" w:rsidR="00AA73CF" w:rsidRPr="00AA73CF" w:rsidRDefault="00AA73CF" w:rsidP="00AA73CF">
                            <w:p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Mit Hilfe der Zieladresse und der Netzadresse (also Bereichszuordnungen) kann der Router entscheiden, wo er ein Paket hinschickt, damit es irgendwie zum Ziel kommt</w:t>
                            </w:r>
                          </w:p>
                          <w:p w14:paraId="64D3DFE3" w14:textId="3A36EC5C" w:rsidR="00AA73CF" w:rsidRPr="00AA73CF" w:rsidRDefault="00AA73CF" w:rsidP="00AA73CF">
                            <w:pPr>
                              <w:pStyle w:val="Listenabsatz"/>
                              <w:numPr>
                                <w:ilvl w:val="0"/>
                                <w:numId w:val="5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 w:rsidRPr="00AA73CF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Diese Infos stehen in der Routingtabel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388F0" id="Textfeld 11" o:spid="_x0000_s1028" type="#_x0000_t202" style="position:absolute;margin-left:298.15pt;margin-top:8.45pt;width:273pt;height:190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" fillcolor="white [3201]" strokecolor="white [3212]" strokeweight=".5pt">
                <v:textbox>
                  <w:txbxContent>
                    <w:p w14:paraId="305C26DC" w14:textId="54A0D0F8" w:rsidR="00AA73CF" w:rsidRPr="00AA73CF" w:rsidRDefault="00AA73CF" w:rsidP="00AA73CF">
                      <w:pP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0"/>
                        </w:rPr>
                      </w:pPr>
                      <w:r w:rsidRPr="00AA73CF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0"/>
                        </w:rPr>
                        <w:t>Netzadressen</w:t>
                      </w:r>
                    </w:p>
                    <w:p w14:paraId="5A4B823D" w14:textId="7027D27F" w:rsidR="00AA73CF" w:rsidRPr="00AA73CF" w:rsidRDefault="00AA73CF" w:rsidP="00AA73CF">
                      <w:p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Netzwerke haben unterschiedliche Netzadressen, welche einen Bereich von IP-Adressen umfassen. 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sym w:font="Wingdings" w:char="F0E0"/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 </w:t>
                      </w: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141.76.0.0-141.76.255.255. </w:t>
                      </w:r>
                    </w:p>
                    <w:p w14:paraId="1DD04078" w14:textId="5715C990" w:rsidR="00AA73CF" w:rsidRPr="00AA73CF" w:rsidRDefault="00AA73CF" w:rsidP="00AA73CF">
                      <w:p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Ein Paket hat immer eine Zieladresse</w:t>
                      </w:r>
                    </w:p>
                    <w:p w14:paraId="5945FB0F" w14:textId="79E27CAA" w:rsidR="00AA73CF" w:rsidRPr="00AA73CF" w:rsidRDefault="00AA73CF" w:rsidP="00AA73CF">
                      <w:p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Mit Hilfe der Zieladresse und der Netzadresse (also Bereichszuordnungen) kann der Router entscheiden, wo er ein Paket hinschickt, damit es irgendwie zum Ziel kommt</w:t>
                      </w:r>
                    </w:p>
                    <w:p w14:paraId="64D3DFE3" w14:textId="3A36EC5C" w:rsidR="00AA73CF" w:rsidRPr="00AA73CF" w:rsidRDefault="00AA73CF" w:rsidP="00AA73CF">
                      <w:pPr>
                        <w:pStyle w:val="Listenabsatz"/>
                        <w:numPr>
                          <w:ilvl w:val="0"/>
                          <w:numId w:val="5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 w:rsidRPr="00AA73CF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Diese Infos stehen in der Routingtabelle</w:t>
                      </w:r>
                    </w:p>
                  </w:txbxContent>
                </v:textbox>
              </v:shape>
            </w:pict>
          </mc:Fallback>
        </mc:AlternateContent>
      </w:r>
    </w:p>
    <w:p w14:paraId="70B19A0D" w14:textId="5275C7A9" w:rsidR="0082598B" w:rsidRDefault="00AA73CF" w:rsidP="0082598B">
      <w:pPr>
        <w:rPr>
          <w:rFonts w:ascii="Open Sans" w:hAnsi="Open Sans" w:cs="Open Sans"/>
          <w:sz w:val="22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C666220" wp14:editId="4CFDF35E">
            <wp:simplePos x="0" y="0"/>
            <wp:positionH relativeFrom="column">
              <wp:posOffset>7345680</wp:posOffset>
            </wp:positionH>
            <wp:positionV relativeFrom="paragraph">
              <wp:posOffset>143510</wp:posOffset>
            </wp:positionV>
            <wp:extent cx="3239135" cy="1238250"/>
            <wp:effectExtent l="0" t="0" r="0" b="0"/>
            <wp:wrapNone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13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21FF98" w14:textId="38682E3C" w:rsidR="0082598B" w:rsidRDefault="0082598B" w:rsidP="0082598B">
      <w:pPr>
        <w:ind w:left="567"/>
        <w:rPr>
          <w:rFonts w:ascii="Open Sans" w:hAnsi="Open Sans" w:cs="Open Sans"/>
          <w:sz w:val="22"/>
        </w:rPr>
      </w:pPr>
    </w:p>
    <w:p w14:paraId="27D2ACE7" w14:textId="1E6236E9" w:rsidR="0082598B" w:rsidRPr="00AA73CF" w:rsidRDefault="0082598B" w:rsidP="0082598B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A73CF">
        <w:rPr>
          <w:rFonts w:ascii="Open Sans" w:hAnsi="Open Sans" w:cs="Open Sans"/>
          <w:sz w:val="20"/>
          <w:szCs w:val="20"/>
        </w:rPr>
        <w:t>Der „Umschlag“ heißt Paketrahmen</w:t>
      </w:r>
      <w:r w:rsidRPr="00AA73CF">
        <w:rPr>
          <w:rFonts w:ascii="Open Sans" w:hAnsi="Open Sans" w:cs="Open Sans"/>
          <w:sz w:val="20"/>
          <w:szCs w:val="20"/>
        </w:rPr>
        <w:br/>
        <w:t>und besitzt Header, Inhalt und Prüfsumme</w:t>
      </w:r>
    </w:p>
    <w:p w14:paraId="73A748DC" w14:textId="31B2A87C" w:rsidR="0082598B" w:rsidRPr="00AA73CF" w:rsidRDefault="0082598B" w:rsidP="0082598B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A73CF">
        <w:rPr>
          <w:rFonts w:ascii="Open Sans" w:hAnsi="Open Sans" w:cs="Open Sans"/>
          <w:sz w:val="20"/>
          <w:szCs w:val="20"/>
        </w:rPr>
        <w:t>Header kann noch weitere Infos haben</w:t>
      </w:r>
      <w:r w:rsidRPr="00AA73CF">
        <w:rPr>
          <w:rFonts w:ascii="Open Sans" w:hAnsi="Open Sans" w:cs="Open Sans"/>
          <w:sz w:val="20"/>
          <w:szCs w:val="20"/>
        </w:rPr>
        <w:br/>
        <w:t>z.B. ob das Paket wichtig ist</w:t>
      </w:r>
    </w:p>
    <w:p w14:paraId="574931AD" w14:textId="2DF66A26" w:rsidR="00AA73CF" w:rsidRPr="00AA73CF" w:rsidRDefault="00331721" w:rsidP="00AA73CF">
      <w:pPr>
        <w:tabs>
          <w:tab w:val="left" w:pos="11556"/>
        </w:tabs>
        <w:ind w:left="567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noProof/>
          <w:sz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261F9F" wp14:editId="20F65B06">
                <wp:simplePos x="0" y="0"/>
                <wp:positionH relativeFrom="column">
                  <wp:posOffset>7315200</wp:posOffset>
                </wp:positionH>
                <wp:positionV relativeFrom="paragraph">
                  <wp:posOffset>19050</wp:posOffset>
                </wp:positionV>
                <wp:extent cx="3397250" cy="833120"/>
                <wp:effectExtent l="0" t="0" r="12700" b="24130"/>
                <wp:wrapNone/>
                <wp:docPr id="19" name="Textfel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7250" cy="833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66AC366" w14:textId="69ED326B" w:rsidR="00AA73CF" w:rsidRDefault="00AA73CF"/>
                          <w:p w14:paraId="4BB40FB5" w14:textId="5A6A173A" w:rsidR="00AA73CF" w:rsidRDefault="00AA73CF">
                            <w:r>
                              <w:t xml:space="preserve">Exemplarische Routingtabelle zur obigen </w:t>
                            </w:r>
                            <w:r w:rsidR="00331721">
                              <w:t>Grafik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61F9F" id="Textfeld 19" o:spid="_x0000_s1029" type="#_x0000_t202" style="position:absolute;left:0;text-align:left;margin-left:8in;margin-top:1.5pt;width:267.5pt;height:65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" fillcolor="white [3201]" strokecolor="white [3212]" strokeweight=".5pt">
                <v:textbox>
                  <w:txbxContent>
                    <w:p w14:paraId="366AC366" w14:textId="69ED326B" w:rsidR="00AA73CF" w:rsidRDefault="00AA73CF"/>
                    <w:p w14:paraId="4BB40FB5" w14:textId="5A6A173A" w:rsidR="00AA73CF" w:rsidRDefault="00AA73CF">
                      <w:r>
                        <w:t xml:space="preserve">Exemplarische Routingtabelle zur obigen </w:t>
                      </w:r>
                      <w:r w:rsidR="00331721">
                        <w:t>Grafik:</w:t>
                      </w:r>
                    </w:p>
                  </w:txbxContent>
                </v:textbox>
              </v:shape>
            </w:pict>
          </mc:Fallback>
        </mc:AlternateContent>
      </w:r>
      <w:r w:rsidR="00AA73CF">
        <w:rPr>
          <w:rFonts w:ascii="Open Sans" w:hAnsi="Open Sans" w:cs="Open Sans"/>
          <w:sz w:val="22"/>
        </w:rPr>
        <w:tab/>
      </w:r>
    </w:p>
    <w:p w14:paraId="45619B2A" w14:textId="51F6C72C" w:rsidR="001F38D5" w:rsidRPr="00AA73CF" w:rsidRDefault="00AA73CF" w:rsidP="001F38D5">
      <w:pPr>
        <w:ind w:left="567"/>
        <w:rPr>
          <w:rFonts w:ascii="Open Sans" w:hAnsi="Open Sans" w:cs="Open Sans"/>
          <w:sz w:val="20"/>
          <w:szCs w:val="20"/>
        </w:rPr>
      </w:pPr>
      <w:r w:rsidRPr="00AA73CF">
        <w:rPr>
          <w:rFonts w:ascii="Open Sans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79E7B4" wp14:editId="4DBC445F">
                <wp:simplePos x="0" y="0"/>
                <wp:positionH relativeFrom="column">
                  <wp:posOffset>3672841</wp:posOffset>
                </wp:positionH>
                <wp:positionV relativeFrom="paragraph">
                  <wp:posOffset>592455</wp:posOffset>
                </wp:positionV>
                <wp:extent cx="3497580" cy="20320"/>
                <wp:effectExtent l="0" t="0" r="26670" b="36830"/>
                <wp:wrapNone/>
                <wp:docPr id="4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7580" cy="203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243886" id="Gerader Verbinde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9.2pt,46.65pt" to="564.6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" strokecolor="#5b9bd5 [3208]" strokeweight="1.5pt">
                <v:stroke joinstyle="miter"/>
              </v:line>
            </w:pict>
          </mc:Fallback>
        </mc:AlternateContent>
      </w:r>
      <w:r w:rsidR="001F38D5" w:rsidRPr="00AA73CF">
        <w:rPr>
          <w:rFonts w:ascii="Open Sans" w:hAnsi="Open Sans" w:cs="Open Sans"/>
          <w:sz w:val="20"/>
          <w:szCs w:val="20"/>
        </w:rPr>
        <w:t xml:space="preserve">Paketweiterleitung kann mit der Weiterleitung </w:t>
      </w:r>
      <w:r w:rsidR="001F38D5" w:rsidRPr="00AA73CF">
        <w:rPr>
          <w:rFonts w:ascii="Open Sans" w:hAnsi="Open Sans" w:cs="Open Sans"/>
          <w:sz w:val="20"/>
          <w:szCs w:val="20"/>
        </w:rPr>
        <w:br/>
        <w:t>der Post verglichen werden (genauere Tabelle</w:t>
      </w:r>
      <w:r w:rsidR="001F38D5" w:rsidRPr="00AA73CF">
        <w:rPr>
          <w:rFonts w:ascii="Open Sans" w:hAnsi="Open Sans" w:cs="Open Sans"/>
          <w:sz w:val="20"/>
          <w:szCs w:val="20"/>
        </w:rPr>
        <w:br/>
        <w:t>in den Aufzeichnungen):</w:t>
      </w:r>
    </w:p>
    <w:p w14:paraId="60A6256A" w14:textId="31CEBBFF" w:rsidR="0082598B" w:rsidRDefault="00AA73CF" w:rsidP="001F38D5">
      <w:pPr>
        <w:ind w:left="567"/>
        <w:rPr>
          <w:rFonts w:ascii="Open Sans" w:hAnsi="Open Sans" w:cs="Open Sans"/>
          <w:sz w:val="22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4FD92D3E" wp14:editId="28829ADD">
            <wp:simplePos x="0" y="0"/>
            <wp:positionH relativeFrom="column">
              <wp:posOffset>6092825</wp:posOffset>
            </wp:positionH>
            <wp:positionV relativeFrom="paragraph">
              <wp:posOffset>78740</wp:posOffset>
            </wp:positionV>
            <wp:extent cx="4496245" cy="901700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245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73CF">
        <w:rPr>
          <w:rFonts w:ascii="Open Sans" w:hAnsi="Open Sans" w:cs="Open Sans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35C3ADC9" wp14:editId="3AB98664">
            <wp:simplePos x="0" y="0"/>
            <wp:positionH relativeFrom="column">
              <wp:posOffset>96520</wp:posOffset>
            </wp:positionH>
            <wp:positionV relativeFrom="paragraph">
              <wp:posOffset>31115</wp:posOffset>
            </wp:positionV>
            <wp:extent cx="5915025" cy="1809115"/>
            <wp:effectExtent l="0" t="0" r="0" b="635"/>
            <wp:wrapNone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180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38D5">
        <w:rPr>
          <w:rFonts w:ascii="Open Sans" w:hAnsi="Open Sans" w:cs="Open Sans"/>
          <w:sz w:val="22"/>
        </w:rPr>
        <w:br/>
      </w:r>
    </w:p>
    <w:p w14:paraId="12A6BC45" w14:textId="31269FD7" w:rsidR="001F38D5" w:rsidRDefault="00AA73CF" w:rsidP="00AA73CF">
      <w:pPr>
        <w:tabs>
          <w:tab w:val="left" w:pos="10908"/>
        </w:tabs>
        <w:ind w:left="567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ab/>
      </w:r>
    </w:p>
    <w:p w14:paraId="75E8C819" w14:textId="72D86770" w:rsidR="001F38D5" w:rsidRPr="001F38D5" w:rsidRDefault="001F38D5" w:rsidP="001F38D5">
      <w:pPr>
        <w:rPr>
          <w:rFonts w:ascii="Open Sans" w:hAnsi="Open Sans" w:cs="Open Sans"/>
          <w:sz w:val="22"/>
        </w:rPr>
      </w:pPr>
    </w:p>
    <w:p w14:paraId="584F0898" w14:textId="7F287453" w:rsidR="0082598B" w:rsidRPr="0082598B" w:rsidRDefault="0082598B" w:rsidP="0082598B">
      <w:pPr>
        <w:rPr>
          <w:rFonts w:ascii="Open Sans" w:hAnsi="Open Sans" w:cs="Open Sans"/>
          <w:sz w:val="22"/>
        </w:rPr>
      </w:pPr>
    </w:p>
    <w:p w14:paraId="2F542AEC" w14:textId="511D8949" w:rsidR="0082598B" w:rsidRDefault="0082598B" w:rsidP="0082598B">
      <w:pPr>
        <w:rPr>
          <w:rFonts w:ascii="Open Sans" w:hAnsi="Open Sans" w:cs="Open Sans"/>
          <w:sz w:val="22"/>
        </w:rPr>
      </w:pPr>
    </w:p>
    <w:p w14:paraId="12425C10" w14:textId="45EC40DF" w:rsidR="00AA73CF" w:rsidRDefault="00AA73CF" w:rsidP="00AA73CF">
      <w:pPr>
        <w:pStyle w:val="Listenabsatz"/>
        <w:ind w:left="927"/>
        <w:rPr>
          <w:rFonts w:ascii="Open Sans" w:hAnsi="Open Sans" w:cs="Open Sans"/>
          <w:sz w:val="20"/>
          <w:szCs w:val="20"/>
        </w:rPr>
      </w:pPr>
    </w:p>
    <w:p w14:paraId="2F475839" w14:textId="65CE64FB" w:rsidR="0082598B" w:rsidRDefault="001F38D5" w:rsidP="0082598B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A73CF">
        <w:rPr>
          <w:rFonts w:ascii="Open Sans" w:hAnsi="Open Sans" w:cs="Open Sans"/>
          <w:sz w:val="20"/>
          <w:szCs w:val="20"/>
        </w:rPr>
        <w:t>Woher weiß man wohin das Paket weitergeleitet werden soll?</w:t>
      </w:r>
      <w:r w:rsidRPr="00AA73CF">
        <w:rPr>
          <w:rFonts w:ascii="Open Sans" w:hAnsi="Open Sans" w:cs="Open Sans"/>
          <w:sz w:val="20"/>
          <w:szCs w:val="20"/>
        </w:rPr>
        <w:br/>
      </w:r>
      <w:r w:rsidRPr="00AA73CF">
        <w:rPr>
          <w:rFonts w:ascii="Open Sans" w:hAnsi="Open Sans" w:cs="Open Sans"/>
          <w:sz w:val="20"/>
          <w:szCs w:val="20"/>
        </w:rPr>
        <w:sym w:font="Wingdings" w:char="F0E0"/>
      </w:r>
      <w:r w:rsidRPr="00AA73CF">
        <w:rPr>
          <w:rFonts w:ascii="Open Sans" w:hAnsi="Open Sans" w:cs="Open Sans"/>
          <w:sz w:val="20"/>
          <w:szCs w:val="20"/>
        </w:rPr>
        <w:t xml:space="preserve"> Es werden Verzeichnisse benötigt </w:t>
      </w:r>
      <w:r w:rsidRPr="00AA73CF">
        <w:rPr>
          <w:rFonts w:ascii="Open Sans" w:hAnsi="Open Sans" w:cs="Open Sans"/>
          <w:sz w:val="20"/>
          <w:szCs w:val="20"/>
        </w:rPr>
        <w:sym w:font="Wingdings" w:char="F0E0"/>
      </w:r>
      <w:r w:rsidRPr="00AA73CF">
        <w:rPr>
          <w:rFonts w:ascii="Open Sans" w:hAnsi="Open Sans" w:cs="Open Sans"/>
          <w:sz w:val="20"/>
          <w:szCs w:val="20"/>
        </w:rPr>
        <w:t xml:space="preserve"> das sind Routingtabellen im Internet</w:t>
      </w:r>
    </w:p>
    <w:p w14:paraId="3A04CEEB" w14:textId="77777777" w:rsidR="00331721" w:rsidRPr="00331721" w:rsidRDefault="00331721" w:rsidP="00331721">
      <w:pPr>
        <w:ind w:left="567"/>
        <w:rPr>
          <w:rFonts w:ascii="Open Sans" w:hAnsi="Open Sans" w:cs="Open Sans"/>
          <w:sz w:val="20"/>
          <w:szCs w:val="20"/>
        </w:rPr>
      </w:pPr>
    </w:p>
    <w:p w14:paraId="7F71AE4A" w14:textId="6452386B" w:rsidR="00331721" w:rsidRDefault="0066361C" w:rsidP="00331721">
      <w:pPr>
        <w:ind w:left="567"/>
        <w:rPr>
          <w:rFonts w:ascii="Open Sans" w:hAnsi="Open Sans" w:cs="Open Sans"/>
          <w:b/>
          <w:bCs/>
          <w:sz w:val="32"/>
          <w:szCs w:val="28"/>
          <w:u w:val="single"/>
        </w:rPr>
      </w:pPr>
      <w:r>
        <w:rPr>
          <w:rFonts w:ascii="Open Sans" w:hAnsi="Open Sans" w:cs="Open Sans"/>
          <w:b/>
          <w:bCs/>
          <w:noProof/>
          <w:sz w:val="32"/>
          <w:szCs w:val="28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14B4B7F" wp14:editId="6789DCA9">
                <wp:simplePos x="0" y="0"/>
                <wp:positionH relativeFrom="column">
                  <wp:posOffset>6573982</wp:posOffset>
                </wp:positionH>
                <wp:positionV relativeFrom="paragraph">
                  <wp:posOffset>-322638</wp:posOffset>
                </wp:positionV>
                <wp:extent cx="3879272" cy="5216237"/>
                <wp:effectExtent l="0" t="0" r="26035" b="22860"/>
                <wp:wrapNone/>
                <wp:docPr id="23" name="Textfel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2" cy="52162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4BBE94" w14:textId="1BE2ECCC" w:rsidR="0066361C" w:rsidRDefault="0066361C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0"/>
                                <w:u w:val="single"/>
                              </w:rPr>
                            </w:pPr>
                            <w:r w:rsidRPr="0066361C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0"/>
                                <w:u w:val="single"/>
                              </w:rPr>
                              <w:t>Abschließende Überlegungen</w:t>
                            </w:r>
                          </w:p>
                          <w:p w14:paraId="6BA3021B" w14:textId="02A03A86" w:rsidR="0066361C" w:rsidRDefault="0066361C" w:rsidP="0066361C">
                            <w:p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Warum gibt es bei manchen </w:t>
                            </w:r>
                            <w:r w:rsidRPr="0066361C">
                              <w:rPr>
                                <w:rFonts w:ascii="Open Sans" w:hAnsi="Open Sans" w:cs="Open Sans"/>
                                <w:b/>
                                <w:bCs/>
                                <w:sz w:val="20"/>
                                <w:szCs w:val="18"/>
                              </w:rPr>
                              <w:t>kein</w:t>
                            </w: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 Gateway?</w:t>
                            </w:r>
                          </w:p>
                          <w:p w14:paraId="57F1E7B7" w14:textId="33809F63" w:rsidR="0066361C" w:rsidRDefault="0066361C" w:rsidP="0066361C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Rechner/ IP-Adressen können durch einen einfachen Verteiler (Switch) angesprochen werden</w:t>
                            </w:r>
                          </w:p>
                          <w:p w14:paraId="686F6B16" w14:textId="2EA42468" w:rsidR="0066361C" w:rsidRDefault="002C762B" w:rsidP="002C762B">
                            <w:p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 w:rsidRPr="002C762B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Woher </w:t>
                            </w:r>
                            <w:r w:rsidRPr="002C762B">
                              <w:rPr>
                                <w:rFonts w:ascii="Open Sans" w:hAnsi="Open Sans" w:cs="Open Sans"/>
                                <w:b/>
                                <w:bCs/>
                                <w:sz w:val="20"/>
                                <w:szCs w:val="18"/>
                              </w:rPr>
                              <w:t>kennt</w:t>
                            </w:r>
                            <w:r w:rsidRPr="002C762B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 ein Router die Schnittstelle, obwohl sie in der Tabelle </w:t>
                            </w:r>
                            <w:r w:rsidRPr="002C762B">
                              <w:rPr>
                                <w:rFonts w:ascii="Open Sans" w:hAnsi="Open Sans" w:cs="Open Sans"/>
                                <w:b/>
                                <w:bCs/>
                                <w:sz w:val="20"/>
                                <w:szCs w:val="18"/>
                              </w:rPr>
                              <w:t>leer</w:t>
                            </w:r>
                            <w:r w:rsidRPr="002C762B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 ist?</w:t>
                            </w:r>
                          </w:p>
                          <w:p w14:paraId="6A1569FE" w14:textId="6B319DAF" w:rsidR="002C762B" w:rsidRDefault="002C762B" w:rsidP="002C762B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Sollte ein Router keine direkte Verbindung zum Ziel finden, wird ein Gateway genutzt. Die Schnittstelle ist demnach die des genutzten Gateways: </w:t>
                            </w:r>
                          </w:p>
                          <w:p w14:paraId="697B421A" w14:textId="204FEE09" w:rsidR="002C762B" w:rsidRDefault="002C762B" w:rsidP="002C762B">
                            <w:pPr>
                              <w:pStyle w:val="Listenabsatz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141.76.0.0 bis 141.76.255.255 sind nicht direkt erreichbar </w:t>
                            </w:r>
                            <w:r w:rsidRPr="002C762B"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sym w:font="Wingdings" w:char="F0E0"/>
                            </w: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 benutze den Eintrag für 172.76.30.2 als meinen Next Hop und dafür schau ich in die Tabelle dieses Adressbereiches und nutze auch diese Schnittstelle</w:t>
                            </w:r>
                          </w:p>
                          <w:p w14:paraId="356B82AC" w14:textId="1C582D96" w:rsidR="002C762B" w:rsidRDefault="002C762B" w:rsidP="002C762B">
                            <w:p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Warum gibt es nicht eine Routingtabelle für alle Router der Welt?</w:t>
                            </w:r>
                          </w:p>
                          <w:p w14:paraId="7DD99A85" w14:textId="6705E7CD" w:rsidR="002C762B" w:rsidRDefault="002C762B" w:rsidP="002C762B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IP-Adressen-Doppelbelegung </w:t>
                            </w:r>
                          </w:p>
                          <w:p w14:paraId="689A8FF7" w14:textId="4C0AD801" w:rsidR="002C762B" w:rsidRDefault="002C762B" w:rsidP="002C762B">
                            <w:pPr>
                              <w:pStyle w:val="Listenabsatz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 xml:space="preserve">Muss ein Paket jetzt Richtung USA oder Frankreich? </w:t>
                            </w:r>
                          </w:p>
                          <w:p w14:paraId="570D8C82" w14:textId="2B379098" w:rsidR="002C762B" w:rsidRDefault="002C762B" w:rsidP="002C762B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Riesiger Tabellendatensatz, welcher permanent synchronisiert werden müsste</w:t>
                            </w:r>
                          </w:p>
                          <w:p w14:paraId="0DB2CE72" w14:textId="0037ECA3" w:rsidR="002C762B" w:rsidRPr="002C762B" w:rsidRDefault="002C762B" w:rsidP="002C762B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18"/>
                              </w:rPr>
                              <w:t>Gleichzeitiger Abruf und Synchronität zwischen ALLEN Routern lässt sich schwierig umsetz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B4B7F" id="Textfeld 23" o:spid="_x0000_s1030" type="#_x0000_t202" style="position:absolute;left:0;text-align:left;margin-left:517.65pt;margin-top:-25.4pt;width:305.45pt;height:410.7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" fillcolor="white [3201]" strokeweight=".5pt">
                <v:textbox>
                  <w:txbxContent>
                    <w:p w14:paraId="314BBE94" w14:textId="1BE2ECCC" w:rsidR="0066361C" w:rsidRDefault="0066361C">
                      <w:pPr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0"/>
                          <w:u w:val="single"/>
                        </w:rPr>
                      </w:pPr>
                      <w:r w:rsidRPr="0066361C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0"/>
                          <w:u w:val="single"/>
                        </w:rPr>
                        <w:t>Abschließende Überlegungen</w:t>
                      </w:r>
                    </w:p>
                    <w:p w14:paraId="6BA3021B" w14:textId="02A03A86" w:rsidR="0066361C" w:rsidRDefault="0066361C" w:rsidP="0066361C">
                      <w:p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Warum gibt es bei manchen </w:t>
                      </w:r>
                      <w:r w:rsidRPr="0066361C">
                        <w:rPr>
                          <w:rFonts w:ascii="Open Sans" w:hAnsi="Open Sans" w:cs="Open Sans"/>
                          <w:b/>
                          <w:bCs/>
                          <w:sz w:val="20"/>
                          <w:szCs w:val="18"/>
                        </w:rPr>
                        <w:t>kein</w:t>
                      </w: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 Gateway?</w:t>
                      </w:r>
                    </w:p>
                    <w:p w14:paraId="57F1E7B7" w14:textId="33809F63" w:rsidR="0066361C" w:rsidRDefault="0066361C" w:rsidP="0066361C">
                      <w:pPr>
                        <w:pStyle w:val="Listenabsatz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Rechner/ IP-Adressen können durch einen einfachen Verteiler (Switch) angesprochen werden</w:t>
                      </w:r>
                    </w:p>
                    <w:p w14:paraId="686F6B16" w14:textId="2EA42468" w:rsidR="0066361C" w:rsidRDefault="002C762B" w:rsidP="002C762B">
                      <w:p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 w:rsidRPr="002C762B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Woher </w:t>
                      </w:r>
                      <w:r w:rsidRPr="002C762B">
                        <w:rPr>
                          <w:rFonts w:ascii="Open Sans" w:hAnsi="Open Sans" w:cs="Open Sans"/>
                          <w:b/>
                          <w:bCs/>
                          <w:sz w:val="20"/>
                          <w:szCs w:val="18"/>
                        </w:rPr>
                        <w:t>kennt</w:t>
                      </w:r>
                      <w:r w:rsidRPr="002C762B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 ein Router die Schnittstelle, obwohl sie in der Tabelle </w:t>
                      </w:r>
                      <w:r w:rsidRPr="002C762B">
                        <w:rPr>
                          <w:rFonts w:ascii="Open Sans" w:hAnsi="Open Sans" w:cs="Open Sans"/>
                          <w:b/>
                          <w:bCs/>
                          <w:sz w:val="20"/>
                          <w:szCs w:val="18"/>
                        </w:rPr>
                        <w:t>leer</w:t>
                      </w:r>
                      <w:r w:rsidRPr="002C762B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 ist?</w:t>
                      </w:r>
                    </w:p>
                    <w:p w14:paraId="6A1569FE" w14:textId="6B319DAF" w:rsidR="002C762B" w:rsidRDefault="002C762B" w:rsidP="002C762B">
                      <w:pPr>
                        <w:pStyle w:val="Listenabsatz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Sollte ein Router keine direkte Verbindung zum Ziel finden, wird ein Gateway genutzt. Die Schnittstelle ist demnach die des genutzten Gateways: </w:t>
                      </w:r>
                    </w:p>
                    <w:p w14:paraId="697B421A" w14:textId="204FEE09" w:rsidR="002C762B" w:rsidRDefault="002C762B" w:rsidP="002C762B">
                      <w:pPr>
                        <w:pStyle w:val="Listenabsatz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141.76.0.0 bis 141.76.255.255 sind nicht direkt erreichbar </w:t>
                      </w:r>
                      <w:r w:rsidRPr="002C762B"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sym w:font="Wingdings" w:char="F0E0"/>
                      </w: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 benutze den Eintrag für 172.76.30.2 als meinen Next Hop und dafür schau ich in die Tabelle dieses Adressbereiches und nutze auch diese Schnittstelle</w:t>
                      </w:r>
                    </w:p>
                    <w:p w14:paraId="356B82AC" w14:textId="1C582D96" w:rsidR="002C762B" w:rsidRDefault="002C762B" w:rsidP="002C762B">
                      <w:p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Warum gibt es nicht eine Routingtabelle für alle Router der Welt?</w:t>
                      </w:r>
                    </w:p>
                    <w:p w14:paraId="7DD99A85" w14:textId="6705E7CD" w:rsidR="002C762B" w:rsidRDefault="002C762B" w:rsidP="002C762B">
                      <w:pPr>
                        <w:pStyle w:val="Listenabsatz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IP-Adressen-Doppelbelegung </w:t>
                      </w:r>
                    </w:p>
                    <w:p w14:paraId="689A8FF7" w14:textId="4C0AD801" w:rsidR="002C762B" w:rsidRDefault="002C762B" w:rsidP="002C762B">
                      <w:pPr>
                        <w:pStyle w:val="Listenabsatz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 xml:space="preserve">Muss ein Paket jetzt Richtung USA oder Frankreich? </w:t>
                      </w:r>
                    </w:p>
                    <w:p w14:paraId="570D8C82" w14:textId="2B379098" w:rsidR="002C762B" w:rsidRDefault="002C762B" w:rsidP="002C762B">
                      <w:pPr>
                        <w:pStyle w:val="Listenabsatz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Riesiger Tabellendatensatz, welcher permanent synchronisiert werden müsste</w:t>
                      </w:r>
                    </w:p>
                    <w:p w14:paraId="0DB2CE72" w14:textId="0037ECA3" w:rsidR="002C762B" w:rsidRPr="002C762B" w:rsidRDefault="002C762B" w:rsidP="002C762B">
                      <w:pPr>
                        <w:pStyle w:val="Listenabsatz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sz w:val="20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18"/>
                        </w:rPr>
                        <w:t>Gleichzeitiger Abruf und Synchronität zwischen ALLEN Routern lässt sich schwierig umsetze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hAnsi="Open Sans" w:cs="Open Sans"/>
          <w:b/>
          <w:bCs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16E45C3" wp14:editId="4B1210DE">
                <wp:simplePos x="0" y="0"/>
                <wp:positionH relativeFrom="column">
                  <wp:posOffset>6317673</wp:posOffset>
                </wp:positionH>
                <wp:positionV relativeFrom="paragraph">
                  <wp:posOffset>-495820</wp:posOffset>
                </wp:positionV>
                <wp:extent cx="0" cy="7391400"/>
                <wp:effectExtent l="0" t="0" r="38100" b="19050"/>
                <wp:wrapNone/>
                <wp:docPr id="22" name="Gerader Verbinde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914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7EBFE6" id="Gerader Verbinder 22" o:spid="_x0000_s1026" style="position:absolute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97.45pt,-39.05pt" to="497.45pt,54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" strokecolor="#5b9bd5 [3208]" strokeweight="1.5pt">
                <v:stroke joinstyle="miter"/>
              </v:line>
            </w:pict>
          </mc:Fallback>
        </mc:AlternateContent>
      </w:r>
      <w:r w:rsidR="00331721">
        <w:rPr>
          <w:rFonts w:ascii="Open Sans" w:hAnsi="Open Sans" w:cs="Open Sans"/>
          <w:b/>
          <w:bCs/>
          <w:sz w:val="32"/>
          <w:szCs w:val="28"/>
          <w:u w:val="single"/>
        </w:rPr>
        <w:t>R</w:t>
      </w:r>
      <w:r w:rsidR="00331721" w:rsidRPr="0082598B">
        <w:rPr>
          <w:rFonts w:ascii="Open Sans" w:hAnsi="Open Sans" w:cs="Open Sans"/>
          <w:b/>
          <w:bCs/>
          <w:sz w:val="32"/>
          <w:szCs w:val="28"/>
          <w:u w:val="single"/>
        </w:rPr>
        <w:t>outingtabellen</w:t>
      </w:r>
      <w:r w:rsidR="00331721">
        <w:rPr>
          <w:rFonts w:ascii="Open Sans" w:hAnsi="Open Sans" w:cs="Open Sans"/>
          <w:b/>
          <w:bCs/>
          <w:sz w:val="32"/>
          <w:szCs w:val="28"/>
          <w:u w:val="single"/>
        </w:rPr>
        <w:t xml:space="preserve"> in echten Routern</w:t>
      </w:r>
    </w:p>
    <w:p w14:paraId="0C2776C6" w14:textId="569F1593" w:rsidR="00331721" w:rsidRDefault="00331721" w:rsidP="00331721">
      <w:pPr>
        <w:ind w:left="567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Router kann die Ausgänge </w:t>
      </w:r>
      <w:r w:rsidRPr="0066361C">
        <w:rPr>
          <w:rFonts w:ascii="Open Sans" w:hAnsi="Open Sans" w:cs="Open Sans"/>
          <w:b/>
          <w:bCs/>
          <w:sz w:val="22"/>
        </w:rPr>
        <w:t>nicht</w:t>
      </w:r>
      <w:r>
        <w:rPr>
          <w:rFonts w:ascii="Open Sans" w:hAnsi="Open Sans" w:cs="Open Sans"/>
          <w:sz w:val="22"/>
        </w:rPr>
        <w:t xml:space="preserve"> anhand von </w:t>
      </w:r>
      <w:r w:rsidRPr="0066361C">
        <w:rPr>
          <w:rFonts w:ascii="Open Sans" w:hAnsi="Open Sans" w:cs="Open Sans"/>
          <w:b/>
          <w:bCs/>
          <w:sz w:val="22"/>
        </w:rPr>
        <w:t>Farben</w:t>
      </w:r>
      <w:r>
        <w:rPr>
          <w:rFonts w:ascii="Open Sans" w:hAnsi="Open Sans" w:cs="Open Sans"/>
          <w:sz w:val="22"/>
        </w:rPr>
        <w:br/>
        <w:t>unterscheiden</w:t>
      </w:r>
    </w:p>
    <w:p w14:paraId="1DAD9C5B" w14:textId="79107C59" w:rsidR="00331721" w:rsidRDefault="00331721" w:rsidP="00331721">
      <w:pPr>
        <w:pStyle w:val="Listenabsatz"/>
        <w:numPr>
          <w:ilvl w:val="0"/>
          <w:numId w:val="6"/>
        </w:numPr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Netzwerkschnittstellen haben Namen:</w:t>
      </w:r>
    </w:p>
    <w:p w14:paraId="59401E25" w14:textId="65840D31" w:rsidR="00331721" w:rsidRDefault="00331721" w:rsidP="00331721">
      <w:pPr>
        <w:pStyle w:val="Listenabsatz"/>
        <w:numPr>
          <w:ilvl w:val="1"/>
          <w:numId w:val="1"/>
        </w:numPr>
        <w:rPr>
          <w:rFonts w:ascii="Open Sans" w:hAnsi="Open Sans" w:cs="Open Sans"/>
          <w:sz w:val="22"/>
        </w:rPr>
      </w:pPr>
      <w:proofErr w:type="spellStart"/>
      <w:r>
        <w:rPr>
          <w:rFonts w:ascii="Open Sans" w:hAnsi="Open Sans" w:cs="Open Sans"/>
          <w:sz w:val="22"/>
        </w:rPr>
        <w:t>eth</w:t>
      </w:r>
      <w:proofErr w:type="spellEnd"/>
      <w:r>
        <w:rPr>
          <w:rFonts w:ascii="Open Sans" w:hAnsi="Open Sans" w:cs="Open Sans"/>
          <w:sz w:val="22"/>
        </w:rPr>
        <w:t xml:space="preserve"> = Ethernet + fortlaufende Nr.</w:t>
      </w:r>
    </w:p>
    <w:p w14:paraId="56580B23" w14:textId="7F26F83B" w:rsidR="00331721" w:rsidRPr="00331721" w:rsidRDefault="00331721" w:rsidP="00331721">
      <w:pPr>
        <w:pStyle w:val="Listenabsatz"/>
        <w:numPr>
          <w:ilvl w:val="1"/>
          <w:numId w:val="1"/>
        </w:numPr>
        <w:rPr>
          <w:rFonts w:ascii="Open Sans" w:hAnsi="Open Sans" w:cs="Open Sans"/>
          <w:sz w:val="22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408B10BF" wp14:editId="1276F37B">
            <wp:simplePos x="0" y="0"/>
            <wp:positionH relativeFrom="column">
              <wp:posOffset>200660</wp:posOffset>
            </wp:positionH>
            <wp:positionV relativeFrom="paragraph">
              <wp:posOffset>294005</wp:posOffset>
            </wp:positionV>
            <wp:extent cx="5175005" cy="1039091"/>
            <wp:effectExtent l="0" t="0" r="6985" b="8890"/>
            <wp:wrapNone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005" cy="1039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Open Sans" w:hAnsi="Open Sans" w:cs="Open Sans"/>
          <w:sz w:val="22"/>
        </w:rPr>
        <w:t>eth0 , eth1 , eth2 …</w:t>
      </w:r>
      <w:r>
        <w:rPr>
          <w:rFonts w:ascii="Open Sans" w:hAnsi="Open Sans" w:cs="Open Sans"/>
          <w:sz w:val="22"/>
        </w:rPr>
        <w:br/>
      </w:r>
    </w:p>
    <w:p w14:paraId="0849B790" w14:textId="5B9E1542" w:rsidR="0066361C" w:rsidRDefault="0066361C" w:rsidP="00AA73CF">
      <w:pPr>
        <w:tabs>
          <w:tab w:val="left" w:pos="4764"/>
        </w:tabs>
        <w:rPr>
          <w:rFonts w:ascii="Open Sans" w:hAnsi="Open Sans" w:cs="Open Sans"/>
          <w:sz w:val="22"/>
        </w:rPr>
      </w:pPr>
    </w:p>
    <w:p w14:paraId="5AA26230" w14:textId="7C1976CE" w:rsidR="0066361C" w:rsidRDefault="0066361C" w:rsidP="00AA73CF">
      <w:pPr>
        <w:tabs>
          <w:tab w:val="left" w:pos="4764"/>
        </w:tabs>
        <w:rPr>
          <w:rFonts w:ascii="Open Sans" w:hAnsi="Open Sans" w:cs="Open Sans"/>
          <w:sz w:val="22"/>
        </w:rPr>
      </w:pPr>
    </w:p>
    <w:p w14:paraId="77EFA9EE" w14:textId="77C8B8F5" w:rsidR="0066361C" w:rsidRDefault="0066361C" w:rsidP="00AA73CF">
      <w:pPr>
        <w:tabs>
          <w:tab w:val="left" w:pos="4764"/>
        </w:tabs>
        <w:rPr>
          <w:rFonts w:ascii="Open Sans" w:hAnsi="Open Sans" w:cs="Open Sans"/>
          <w:sz w:val="22"/>
        </w:rPr>
      </w:pPr>
    </w:p>
    <w:p w14:paraId="6A6C8CA8" w14:textId="3E44AE67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Router haben </w:t>
      </w:r>
      <w:r w:rsidRPr="0066361C">
        <w:rPr>
          <w:rFonts w:ascii="Open Sans" w:hAnsi="Open Sans" w:cs="Open Sans"/>
          <w:b/>
          <w:bCs/>
          <w:sz w:val="22"/>
        </w:rPr>
        <w:t>mehrere</w:t>
      </w:r>
      <w:r>
        <w:rPr>
          <w:rFonts w:ascii="Open Sans" w:hAnsi="Open Sans" w:cs="Open Sans"/>
          <w:sz w:val="22"/>
        </w:rPr>
        <w:t xml:space="preserve"> Schnittstellen und auch </w:t>
      </w:r>
      <w:r w:rsidRPr="0066361C">
        <w:rPr>
          <w:rFonts w:ascii="Open Sans" w:hAnsi="Open Sans" w:cs="Open Sans"/>
          <w:b/>
          <w:bCs/>
          <w:sz w:val="22"/>
        </w:rPr>
        <w:t>mehrere</w:t>
      </w:r>
      <w:r>
        <w:rPr>
          <w:rFonts w:ascii="Open Sans" w:hAnsi="Open Sans" w:cs="Open Sans"/>
          <w:sz w:val="22"/>
        </w:rPr>
        <w:t xml:space="preserve"> IP-Adressen</w:t>
      </w:r>
      <w:r>
        <w:rPr>
          <w:rFonts w:ascii="Open Sans" w:hAnsi="Open Sans" w:cs="Open Sans"/>
          <w:sz w:val="22"/>
        </w:rPr>
        <w:br/>
      </w:r>
      <w:r w:rsidRPr="0066361C">
        <w:rPr>
          <w:rFonts w:ascii="Open Sans" w:hAnsi="Open Sans" w:cs="Open Sans"/>
          <w:sz w:val="22"/>
        </w:rPr>
        <w:sym w:font="Wingdings" w:char="F0E0"/>
      </w:r>
      <w:r>
        <w:rPr>
          <w:rFonts w:ascii="Open Sans" w:hAnsi="Open Sans" w:cs="Open Sans"/>
          <w:sz w:val="22"/>
        </w:rPr>
        <w:t xml:space="preserve"> mindestens eine IP-Adresse pro Schnittstelle</w:t>
      </w:r>
    </w:p>
    <w:p w14:paraId="6BE379B6" w14:textId="04DC5611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6FC2C2E" wp14:editId="41FA03C9">
            <wp:simplePos x="0" y="0"/>
            <wp:positionH relativeFrom="column">
              <wp:posOffset>200892</wp:posOffset>
            </wp:positionH>
            <wp:positionV relativeFrom="paragraph">
              <wp:posOffset>309072</wp:posOffset>
            </wp:positionV>
            <wp:extent cx="5964382" cy="1266399"/>
            <wp:effectExtent l="0" t="0" r="0" b="0"/>
            <wp:wrapNone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2448" cy="1278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Open Sans" w:hAnsi="Open Sans" w:cs="Open Sans"/>
          <w:sz w:val="22"/>
        </w:rPr>
        <w:t xml:space="preserve">Daraus ergibt sich folgende Routingtabelle für den </w:t>
      </w:r>
      <w:r w:rsidRPr="0066361C">
        <w:rPr>
          <w:rFonts w:ascii="Open Sans" w:hAnsi="Open Sans" w:cs="Open Sans"/>
          <w:b/>
          <w:bCs/>
          <w:sz w:val="22"/>
        </w:rPr>
        <w:t>Router 2</w:t>
      </w:r>
      <w:r>
        <w:rPr>
          <w:rFonts w:ascii="Open Sans" w:hAnsi="Open Sans" w:cs="Open Sans"/>
          <w:b/>
          <w:bCs/>
          <w:sz w:val="22"/>
        </w:rPr>
        <w:t xml:space="preserve"> </w:t>
      </w:r>
      <w:r>
        <w:rPr>
          <w:rFonts w:ascii="Open Sans" w:hAnsi="Open Sans" w:cs="Open Sans"/>
          <w:sz w:val="22"/>
        </w:rPr>
        <w:t>im Beispiel:</w:t>
      </w:r>
    </w:p>
    <w:p w14:paraId="448B7EC7" w14:textId="2F70104F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</w:p>
    <w:p w14:paraId="792E7BD1" w14:textId="57F42F01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</w:p>
    <w:p w14:paraId="4DBC25DC" w14:textId="4605435C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</w:p>
    <w:p w14:paraId="52F6037A" w14:textId="42F03E1B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</w:p>
    <w:p w14:paraId="158B6309" w14:textId="26782743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</w:p>
    <w:p w14:paraId="33FE0EC9" w14:textId="7337A36D" w:rsidR="0066361C" w:rsidRDefault="0066361C" w:rsidP="0066361C">
      <w:pPr>
        <w:tabs>
          <w:tab w:val="left" w:pos="709"/>
        </w:tabs>
        <w:ind w:left="567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Tipp - Zum Nachvollziehen immer vom Router 2 ausgehend schauen:</w:t>
      </w:r>
    </w:p>
    <w:p w14:paraId="3885757F" w14:textId="413B416C" w:rsidR="0066361C" w:rsidRDefault="0066361C" w:rsidP="0066361C">
      <w:pPr>
        <w:pStyle w:val="Listenabsatz"/>
        <w:numPr>
          <w:ilvl w:val="0"/>
          <w:numId w:val="1"/>
        </w:numPr>
        <w:tabs>
          <w:tab w:val="left" w:pos="709"/>
        </w:tabs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Welchen Adressbereich kann ich ansprechen? (Bereich von – bis) </w:t>
      </w:r>
    </w:p>
    <w:p w14:paraId="4B7D7E09" w14:textId="0D4EC064" w:rsidR="0066361C" w:rsidRDefault="0066361C" w:rsidP="0066361C">
      <w:pPr>
        <w:pStyle w:val="Listenabsatz"/>
        <w:numPr>
          <w:ilvl w:val="0"/>
          <w:numId w:val="1"/>
        </w:numPr>
        <w:tabs>
          <w:tab w:val="left" w:pos="709"/>
        </w:tabs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Durch welche Schnittstelle komm ich dort hin? (</w:t>
      </w:r>
      <w:proofErr w:type="spellStart"/>
      <w:r>
        <w:rPr>
          <w:rFonts w:ascii="Open Sans" w:hAnsi="Open Sans" w:cs="Open Sans"/>
          <w:sz w:val="22"/>
        </w:rPr>
        <w:t>ethX</w:t>
      </w:r>
      <w:proofErr w:type="spellEnd"/>
      <w:r>
        <w:rPr>
          <w:rFonts w:ascii="Open Sans" w:hAnsi="Open Sans" w:cs="Open Sans"/>
          <w:sz w:val="22"/>
        </w:rPr>
        <w:t>)</w:t>
      </w:r>
    </w:p>
    <w:p w14:paraId="2353A5B7" w14:textId="24AAD054" w:rsidR="0066361C" w:rsidRDefault="0066361C" w:rsidP="0066361C">
      <w:pPr>
        <w:pStyle w:val="Listenabsatz"/>
        <w:numPr>
          <w:ilvl w:val="0"/>
          <w:numId w:val="1"/>
        </w:numPr>
        <w:tabs>
          <w:tab w:val="left" w:pos="709"/>
        </w:tabs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Ist zwischen mir und diesem Adressbereich noch ein weiterer Router?</w:t>
      </w:r>
    </w:p>
    <w:p w14:paraId="4806E47B" w14:textId="363FF8F1" w:rsidR="0066361C" w:rsidRDefault="0066361C" w:rsidP="0066361C">
      <w:pPr>
        <w:pStyle w:val="Listenabsatz"/>
        <w:numPr>
          <w:ilvl w:val="1"/>
          <w:numId w:val="1"/>
        </w:numPr>
        <w:tabs>
          <w:tab w:val="left" w:pos="709"/>
        </w:tabs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Ja = diesen als Gateway eintragen</w:t>
      </w:r>
    </w:p>
    <w:p w14:paraId="4F3E1742" w14:textId="1F5F2EF0" w:rsidR="0066361C" w:rsidRPr="0066361C" w:rsidRDefault="0066361C" w:rsidP="0066361C">
      <w:pPr>
        <w:pStyle w:val="Listenabsatz"/>
        <w:numPr>
          <w:ilvl w:val="1"/>
          <w:numId w:val="1"/>
        </w:numPr>
        <w:tabs>
          <w:tab w:val="left" w:pos="709"/>
        </w:tabs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Nein = kein Gateway eintragen</w:t>
      </w:r>
    </w:p>
    <w:p w14:paraId="469160A4" w14:textId="71F57E6E" w:rsidR="0066361C" w:rsidRPr="0066361C" w:rsidRDefault="0066361C" w:rsidP="0066361C">
      <w:pPr>
        <w:tabs>
          <w:tab w:val="left" w:pos="709"/>
        </w:tabs>
        <w:ind w:left="927"/>
        <w:rPr>
          <w:rFonts w:ascii="Open Sans" w:hAnsi="Open Sans" w:cs="Open Sans"/>
          <w:sz w:val="22"/>
        </w:rPr>
      </w:pPr>
    </w:p>
    <w:sectPr w:rsidR="0066361C" w:rsidRPr="0066361C" w:rsidSect="0082598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0" w:right="395" w:bottom="0" w:left="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5B467" w14:textId="77777777" w:rsidR="00A94AEF" w:rsidRDefault="00A94AEF" w:rsidP="0082598B">
      <w:pPr>
        <w:spacing w:after="0" w:line="240" w:lineRule="auto"/>
      </w:pPr>
      <w:r>
        <w:separator/>
      </w:r>
    </w:p>
  </w:endnote>
  <w:endnote w:type="continuationSeparator" w:id="0">
    <w:p w14:paraId="087EC396" w14:textId="77777777" w:rsidR="00A94AEF" w:rsidRDefault="00A94AEF" w:rsidP="00825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AB149A" w14:textId="77777777" w:rsidR="0082598B" w:rsidRDefault="0082598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42EA3" w14:textId="77777777" w:rsidR="0082598B" w:rsidRDefault="0082598B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FE3A3" w14:textId="77777777" w:rsidR="0082598B" w:rsidRDefault="0082598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CAD5A9" w14:textId="77777777" w:rsidR="00A94AEF" w:rsidRDefault="00A94AEF" w:rsidP="0082598B">
      <w:pPr>
        <w:spacing w:after="0" w:line="240" w:lineRule="auto"/>
      </w:pPr>
      <w:r>
        <w:separator/>
      </w:r>
    </w:p>
  </w:footnote>
  <w:footnote w:type="continuationSeparator" w:id="0">
    <w:p w14:paraId="1457CC33" w14:textId="77777777" w:rsidR="00A94AEF" w:rsidRDefault="00A94AEF" w:rsidP="00825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A51C7" w14:textId="77777777" w:rsidR="0082598B" w:rsidRDefault="0082598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EE200" w14:textId="105293F0" w:rsidR="0082598B" w:rsidRDefault="0082598B">
    <w:pPr>
      <w:pStyle w:val="Kopfzeile"/>
      <w:rPr>
        <w:sz w:val="36"/>
        <w:szCs w:val="32"/>
      </w:rPr>
    </w:pPr>
  </w:p>
  <w:p w14:paraId="4B020945" w14:textId="77777777" w:rsidR="0082598B" w:rsidRPr="0082598B" w:rsidRDefault="0082598B">
    <w:pPr>
      <w:pStyle w:val="Kopfzeile"/>
      <w:rPr>
        <w:sz w:val="36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B31F7" w14:textId="77777777" w:rsidR="0082598B" w:rsidRDefault="0082598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3529"/>
    <w:multiLevelType w:val="hybridMultilevel"/>
    <w:tmpl w:val="03A08AD4"/>
    <w:lvl w:ilvl="0" w:tplc="4E102294">
      <w:start w:val="141"/>
      <w:numFmt w:val="bullet"/>
      <w:lvlText w:val=""/>
      <w:lvlJc w:val="left"/>
      <w:pPr>
        <w:ind w:left="927" w:hanging="360"/>
      </w:pPr>
      <w:rPr>
        <w:rFonts w:ascii="Wingdings" w:eastAsiaTheme="minorHAnsi" w:hAnsi="Wingdings" w:cs="Open Sans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0EE3353"/>
    <w:multiLevelType w:val="hybridMultilevel"/>
    <w:tmpl w:val="43F8CCA6"/>
    <w:lvl w:ilvl="0" w:tplc="3DCC33F2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31BF7"/>
    <w:multiLevelType w:val="hybridMultilevel"/>
    <w:tmpl w:val="6972D5B2"/>
    <w:lvl w:ilvl="0" w:tplc="C9928DEE">
      <w:start w:val="1"/>
      <w:numFmt w:val="bullet"/>
      <w:lvlText w:val="-"/>
      <w:lvlJc w:val="left"/>
      <w:pPr>
        <w:ind w:left="927" w:hanging="360"/>
      </w:pPr>
      <w:rPr>
        <w:rFonts w:ascii="Open Sans" w:eastAsiaTheme="minorHAnsi" w:hAnsi="Open Sans" w:cs="Open Sans" w:hint="default"/>
      </w:rPr>
    </w:lvl>
    <w:lvl w:ilvl="1" w:tplc="0407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40776079"/>
    <w:multiLevelType w:val="hybridMultilevel"/>
    <w:tmpl w:val="25A8068A"/>
    <w:lvl w:ilvl="0" w:tplc="0B54E754">
      <w:start w:val="141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B966C2"/>
    <w:multiLevelType w:val="hybridMultilevel"/>
    <w:tmpl w:val="AB066EEE"/>
    <w:lvl w:ilvl="0" w:tplc="3F6C8048">
      <w:start w:val="141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53DA7"/>
    <w:multiLevelType w:val="hybridMultilevel"/>
    <w:tmpl w:val="A34AE702"/>
    <w:lvl w:ilvl="0" w:tplc="6748CD18">
      <w:numFmt w:val="bullet"/>
      <w:lvlText w:val="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25134D"/>
    <w:multiLevelType w:val="hybridMultilevel"/>
    <w:tmpl w:val="0D6A1BD4"/>
    <w:lvl w:ilvl="0" w:tplc="7474082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062635"/>
    <w:multiLevelType w:val="hybridMultilevel"/>
    <w:tmpl w:val="1EB6AA8A"/>
    <w:lvl w:ilvl="0" w:tplc="FDDEC0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5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zUyNDAyMDczNTBT0lEKTi0uzszPAykwrAUAQM8tJiwAAAA="/>
  </w:docVars>
  <w:rsids>
    <w:rsidRoot w:val="0082598B"/>
    <w:rsid w:val="000D1C94"/>
    <w:rsid w:val="001F38D5"/>
    <w:rsid w:val="002C762B"/>
    <w:rsid w:val="00331721"/>
    <w:rsid w:val="0066361C"/>
    <w:rsid w:val="0082598B"/>
    <w:rsid w:val="00A94AEF"/>
    <w:rsid w:val="00AA73CF"/>
    <w:rsid w:val="00C45CDA"/>
    <w:rsid w:val="00EE6CEA"/>
    <w:rsid w:val="00FC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F8339"/>
  <w15:chartTrackingRefBased/>
  <w15:docId w15:val="{75A54C91-B79E-46DF-9FE6-E5F3C5402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F38D5"/>
    <w:rPr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259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2598B"/>
    <w:rPr>
      <w:sz w:val="24"/>
    </w:rPr>
  </w:style>
  <w:style w:type="paragraph" w:styleId="Fuzeile">
    <w:name w:val="footer"/>
    <w:basedOn w:val="Standard"/>
    <w:link w:val="FuzeileZchn"/>
    <w:uiPriority w:val="99"/>
    <w:unhideWhenUsed/>
    <w:rsid w:val="008259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2598B"/>
    <w:rPr>
      <w:sz w:val="24"/>
    </w:rPr>
  </w:style>
  <w:style w:type="paragraph" w:styleId="Listenabsatz">
    <w:name w:val="List Paragraph"/>
    <w:basedOn w:val="Standard"/>
    <w:uiPriority w:val="34"/>
    <w:qFormat/>
    <w:rsid w:val="00825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6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 Reithmeier</dc:creator>
  <cp:keywords/>
  <dc:description/>
  <cp:lastModifiedBy>Nico Reithmeier</cp:lastModifiedBy>
  <cp:revision>2</cp:revision>
  <dcterms:created xsi:type="dcterms:W3CDTF">2020-11-04T09:43:00Z</dcterms:created>
  <dcterms:modified xsi:type="dcterms:W3CDTF">2020-11-04T12:54:00Z</dcterms:modified>
</cp:coreProperties>
</file>